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A0F46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2234E45" w:rsidR="007B4A91" w:rsidRDefault="008A0F46" w:rsidP="008A0F46">
      <w:pPr>
        <w:ind w:left="720"/>
        <w:rPr>
          <w:sz w:val="28"/>
          <w:szCs w:val="28"/>
        </w:rPr>
      </w:pPr>
      <w:r>
        <w:rPr>
          <w:sz w:val="28"/>
          <w:szCs w:val="28"/>
        </w:rPr>
        <w:t>The times of our lives.</w:t>
      </w:r>
      <w:bookmarkStart w:id="0" w:name="_GoBack"/>
      <w:bookmarkEnd w:id="0"/>
    </w:p>
    <w:p w14:paraId="34A9E19B" w14:textId="77777777" w:rsidR="007B4A91" w:rsidRDefault="008A0F46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90BE808" w:rsidR="007B4A91" w:rsidRDefault="00961F02">
      <w:pPr>
        <w:ind w:left="720"/>
        <w:rPr>
          <w:sz w:val="28"/>
          <w:szCs w:val="28"/>
        </w:rPr>
      </w:pPr>
      <w:r>
        <w:rPr>
          <w:sz w:val="28"/>
          <w:szCs w:val="28"/>
        </w:rPr>
        <w:t>The player must overcome difficulties faced by him in every level.</w:t>
      </w:r>
    </w:p>
    <w:p w14:paraId="3D632C61" w14:textId="77777777" w:rsidR="007B4A91" w:rsidRDefault="008A0F46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D8E272B" w:rsidR="007B4A91" w:rsidRDefault="00961F02">
      <w:pPr>
        <w:ind w:left="720"/>
        <w:rPr>
          <w:sz w:val="28"/>
          <w:szCs w:val="28"/>
        </w:rPr>
      </w:pPr>
      <w:r>
        <w:rPr>
          <w:sz w:val="28"/>
          <w:szCs w:val="28"/>
        </w:rPr>
        <w:t>The main player is under peer pressure and needs to drink healing potions to come back to normal state</w:t>
      </w:r>
    </w:p>
    <w:p w14:paraId="6102F988" w14:textId="77777777" w:rsidR="007B4A91" w:rsidRDefault="008A0F46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A0F46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A0F46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CDAA8FE" w:rsidR="007B4A91" w:rsidRDefault="00635C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arellye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3008B1E" w:rsidR="007B4A91" w:rsidRDefault="00635C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emale gender playing the gam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E356851" w:rsidR="007B4A91" w:rsidRDefault="00635C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liv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D97D5A9" w:rsidR="007B4A91" w:rsidRDefault="00635C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le gender playing the game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81853BD" w:rsidR="007B4A91" w:rsidRDefault="00635C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aling potio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6378DB6" w:rsidR="007B4A91" w:rsidRDefault="00635C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heal the PC’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587EB6B" w:rsidR="007B4A91" w:rsidRDefault="00635C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cial medi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0FD8B66" w:rsidR="007B4A91" w:rsidRDefault="00635C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put the PC’s under depression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2645C97" w:rsidR="007B4A91" w:rsidRDefault="00635C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rofessor </w:t>
            </w:r>
            <w:proofErr w:type="spellStart"/>
            <w:r>
              <w:rPr>
                <w:sz w:val="28"/>
                <w:szCs w:val="28"/>
              </w:rPr>
              <w:t>Liamheart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232FED2E" w:rsidR="007B4A91" w:rsidRDefault="00635C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ssigns a lot of </w:t>
            </w:r>
            <w:proofErr w:type="spellStart"/>
            <w:r>
              <w:rPr>
                <w:sz w:val="28"/>
                <w:szCs w:val="28"/>
              </w:rPr>
              <w:t>hw</w:t>
            </w:r>
            <w:proofErr w:type="spellEnd"/>
            <w:r>
              <w:rPr>
                <w:sz w:val="28"/>
                <w:szCs w:val="28"/>
              </w:rPr>
              <w:t xml:space="preserve"> to the PC’s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9216C31" w:rsidR="007B4A91" w:rsidRDefault="00635C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ully gan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396BDFBD" w:rsidR="007B4A91" w:rsidRDefault="00635C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bully the PC’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CAD98CF" w:rsidR="00556965" w:rsidRDefault="00635C54">
      <w:r>
        <w:rPr>
          <w:noProof/>
          <w:lang w:val="en-IN"/>
        </w:rPr>
        <w:lastRenderedPageBreak/>
        <w:drawing>
          <wp:inline distT="0" distB="0" distL="0" distR="0" wp14:anchorId="1ACBFA45" wp14:editId="50EF30EF">
            <wp:extent cx="5943600" cy="29952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sign pic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8A0F46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A0F46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A0F46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A0F46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C6977B8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522AA4E" w14:textId="778E7481" w:rsidR="008A0F46" w:rsidRDefault="008A0F46">
      <w:pPr>
        <w:rPr>
          <w:sz w:val="28"/>
          <w:szCs w:val="28"/>
        </w:rPr>
      </w:pPr>
      <w:r>
        <w:rPr>
          <w:sz w:val="28"/>
          <w:szCs w:val="28"/>
        </w:rPr>
        <w:t>The difficulties will be increasing as the player reaches the next level</w:t>
      </w:r>
    </w:p>
    <w:p w14:paraId="24B987DE" w14:textId="488F82AA" w:rsidR="007B4A91" w:rsidRDefault="008A0F46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635C54"/>
    <w:rsid w:val="007B4A91"/>
    <w:rsid w:val="008A0F46"/>
    <w:rsid w:val="00961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rifa</dc:creator>
  <cp:lastModifiedBy>RIFA AMBER KHAN</cp:lastModifiedBy>
  <cp:revision>2</cp:revision>
  <dcterms:created xsi:type="dcterms:W3CDTF">2022-01-21T11:12:00Z</dcterms:created>
  <dcterms:modified xsi:type="dcterms:W3CDTF">2022-01-21T11:12:00Z</dcterms:modified>
</cp:coreProperties>
</file>